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Sudan</w:t>
      </w:r>
      <w:r>
        <w:t xml:space="preserve"> </w:t>
      </w:r>
      <w:r>
        <w:t xml:space="preserve">Khartoum</w:t>
      </w:r>
    </w:p>
    <w:bookmarkStart w:id="24" w:name="X1cf0cab2364b1e32a3b2474ff1dec84965eac2e"/>
    <w:p>
      <w:pPr>
        <w:pStyle w:val="Heading1"/>
      </w:pPr>
      <w:r>
        <w:t xml:space="preserve">Cover Letter for Human Resources Manager Position in Sudan Khartoum</w:t>
      </w:r>
    </w:p>
    <w:p>
      <w:pPr>
        <w:pStyle w:val="FirstParagraph"/>
      </w:pPr>
      <w:r>
        <w:t xml:space="preserve">Dear Hiring Manager,</w:t>
      </w:r>
    </w:p>
    <w:p>
      <w:pPr>
        <w:pStyle w:val="BodyText"/>
      </w:pPr>
      <w:r>
        <w:t xml:space="preserve">I am writing to express my sincere interest in the Human Resources Manager position at [Company Name] in Sudan Khartoum. With a wealth of experience in human resources, a deep understanding of organizational development, and a strong commitment to fostering inclusive and productive workplaces, I am eager to contribute my expertise to your esteemed organization. As someone deeply passionate about the role of HR in driving business success, I am particularly drawn to the opportunity to work in Sudan Khartoum—a city that embodies resilience, cultural diversity, and dynamic growth. This position aligns perfectly with my professional goals and values, and I am confident that my background equips me to excel in this role.</w:t>
      </w:r>
    </w:p>
    <w:bookmarkStart w:id="20" w:name="professional-background-and-expertise"/>
    <w:p>
      <w:pPr>
        <w:pStyle w:val="Heading2"/>
      </w:pPr>
      <w:r>
        <w:t xml:space="preserve">Professional Background and Expertise</w:t>
      </w:r>
    </w:p>
    <w:p>
      <w:pPr>
        <w:pStyle w:val="FirstParagraph"/>
      </w:pPr>
      <w:r>
        <w:t xml:space="preserve">Over the past [X years] of my career in human resources, I have developed a comprehensive skill set that spans recruitment, employee relations, training and development, compliance management, and strategic workforce planning. My journey began as an HR Coordinator at [Previous Company], where I gained hands-on experience in managing end-to-end recruitment processes, ensuring alignment with organizational goals. This role allowed me to refine my ability to identify top talent while fostering a culture of inclusivity and collaboration.</w:t>
      </w:r>
    </w:p>
    <w:p>
      <w:pPr>
        <w:pStyle w:val="BodyText"/>
      </w:pPr>
      <w:r>
        <w:t xml:space="preserve">Subsequently, I progressed into roles such as HR Manager at [Another Company], where I led initiatives to improve employee engagement and retention. One of my proudest achievements was implementing a performance management system that increased productivity by 30% within six months. This experience underscored the importance of tailoring HR strategies to the unique needs of an organization, a principle I carry forward in every role I undertake.</w:t>
      </w:r>
    </w:p>
    <w:p>
      <w:pPr>
        <w:pStyle w:val="BodyText"/>
      </w:pPr>
      <w:r>
        <w:t xml:space="preserve">My work has always been guided by the belief that human resources is not merely about managing people but about empowering them to reach their full potential. In Sudan Khartoum, where the workforce is as diverse as its cultural heritage, this philosophy is particularly vital. I understand that navigating the complexities of a multi-ethnic and multilingual environment requires empathy, adaptability, and a deep respect for local customs. My ability to bridge cultural gaps while maintaining high standards of professionalism has been instrumental in my previous roles, and I am eager to apply these skills in Sudan Khartoum.</w:t>
      </w:r>
    </w:p>
    <w:bookmarkEnd w:id="20"/>
    <w:bookmarkStart w:id="21" w:name="commitment-to-sudan-khartoums-workforce"/>
    <w:p>
      <w:pPr>
        <w:pStyle w:val="Heading2"/>
      </w:pPr>
      <w:r>
        <w:t xml:space="preserve">Commitment to Sudan Khartoum's Workforce</w:t>
      </w:r>
    </w:p>
    <w:p>
      <w:pPr>
        <w:pStyle w:val="FirstParagraph"/>
      </w:pPr>
      <w:r>
        <w:t xml:space="preserve">Sudan Khartoum is a city that thrives on its vibrant communities and forward-thinking enterprises. As a Human Resources Manager, I am keen to contribute to this thriving ecosystem by creating workplaces that reflect the values of equality, innovation, and mutual respect. I recognize that the workforce in Sudan Khartoum is evolving rapidly, with increasing demands for digital literacy, ethical leadership, and sustainable practices. My background in developing training programs and fostering a culture of continuous learning positions me to address these challenges effectively.</w:t>
      </w:r>
    </w:p>
    <w:p>
      <w:pPr>
        <w:pStyle w:val="BodyText"/>
      </w:pPr>
      <w:r>
        <w:t xml:space="preserve">One of my key strengths is my ability to build strong relationships with employees at all levels. I believe that open communication and transparency are the cornerstones of a healthy workplace, and I have consistently prioritized these principles. In Sudan Khartoum, where the work environment is shaped by both traditional values and modern aspirations, this approach will be critical in ensuring that employees feel valued and motivated to contribute their best.</w:t>
      </w:r>
    </w:p>
    <w:p>
      <w:pPr>
        <w:pStyle w:val="BodyText"/>
      </w:pPr>
      <w:r>
        <w:t xml:space="preserve">Additionally, I am well-versed in navigating the legal and regulatory frameworks that govern human resources in Sudan. From labor laws to workplace safety standards, I ensure that all HR practices are compliant while also aligning with international best practices. This dual focus on local regulations and global benchmarks allows me to create strategies that are both effective and sustainable.</w:t>
      </w:r>
    </w:p>
    <w:bookmarkEnd w:id="21"/>
    <w:bookmarkStart w:id="22" w:name="why-sudan-khartoum"/>
    <w:p>
      <w:pPr>
        <w:pStyle w:val="Heading2"/>
      </w:pPr>
      <w:r>
        <w:t xml:space="preserve">Why Sudan Khartoum?</w:t>
      </w:r>
    </w:p>
    <w:p>
      <w:pPr>
        <w:pStyle w:val="FirstParagraph"/>
      </w:pPr>
      <w:r>
        <w:t xml:space="preserve">Working in Sudan Khartoum is not just an opportunity for professional growth but a chance to make a meaningful impact. The city is at the crossroads of Africa’s economic and cultural landscapes, offering a unique environment where innovation meets tradition. As a Human Resources Manager, I am excited about the prospect of contributing to organizations that are shaping the future of Sudan while honoring its rich heritage.</w:t>
      </w:r>
    </w:p>
    <w:p>
      <w:pPr>
        <w:pStyle w:val="BodyText"/>
      </w:pPr>
      <w:r>
        <w:t xml:space="preserve">My experience in managing remote and hybrid teams has prepared me to support companies in Sudan Khartoum as they adapt to global trends. Whether it’s implementing flexible work policies or leveraging technology to enhance employee engagement, I am committed to staying ahead of the curve. I also understand the importance of addressing local challenges, such as workforce development and gender equality, which are critical for long-term success in the region.</w:t>
      </w:r>
    </w:p>
    <w:bookmarkEnd w:id="22"/>
    <w:bookmarkStart w:id="23" w:name="conclusion"/>
    <w:p>
      <w:pPr>
        <w:pStyle w:val="Heading2"/>
      </w:pPr>
      <w:r>
        <w:t xml:space="preserve">Conclusion</w:t>
      </w:r>
    </w:p>
    <w:p>
      <w:pPr>
        <w:pStyle w:val="FirstParagraph"/>
      </w:pPr>
      <w:r>
        <w:t xml:space="preserve">In conclusion, I am enthusiastic about the opportunity to serve as a Human Resources Manager in Sudan Khartoum. My proven track record in HR leadership, combined with my cultural sensitivity and strategic mindset, makes me an ideal candidate for this role. I am confident that my skills and passion for human resources will enable me to contribute meaningfully to [Company Name]’s mission of fostering a productive, inclusive, and forward-thinking workplace.</w:t>
      </w:r>
    </w:p>
    <w:p>
      <w:pPr>
        <w:pStyle w:val="BodyText"/>
      </w:pPr>
      <w:r>
        <w:t xml:space="preserve">Thank you for considering my application. I would be honored to discuss how I can contribute to your organization’s success. Please feel free to contact me at [Your Phone Number] or [Your Email Address] at your earliest convenience. I look forward to the possibility of working together in Sudan Khartoum.</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uman Resources Manager Position in Sudan Khartoum</dc:title>
  <dc:creator/>
  <dc:language>en</dc:language>
  <cp:keywords/>
  <dcterms:created xsi:type="dcterms:W3CDTF">2026-07-21T07:30:58Z</dcterms:created>
  <dcterms:modified xsi:type="dcterms:W3CDTF">2026-07-21T07:30:58Z</dcterms:modified>
</cp:coreProperties>
</file>

<file path=docProps/custom.xml><?xml version="1.0" encoding="utf-8"?>
<Properties xmlns="http://schemas.openxmlformats.org/officeDocument/2006/custom-properties" xmlns:vt="http://schemas.openxmlformats.org/officeDocument/2006/docPropsVTypes"/>
</file>